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4432f868c15d2b664d6ab0606135ae1fc907e599.png"/>
            <a:graphic>
              <a:graphicData uri="http://schemas.openxmlformats.org/drawingml/2006/picture">
                <pic:pic>
                  <pic:nvPicPr>
                    <pic:cNvPr id="1" name="image-4432f868c15d2b664d6ab0606135ae1fc907e599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i mean equations and codes..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TRACTING EQUATIONS AND CODE FROM IOR MATERIAL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ased on the extensive materials provided, here are the key mathematical equations and code implementations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OR MATHEMATICAL FOUND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re Reality Impression Equatio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lity_Impression = Vedic_Coordinate_System × (Riemann_Spacetime + Bayesian_Probability + Binary_Logic + Temporal_Configuration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oodoo Bayesian Equilibrium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odoo_Effect = Cultural_Programming × Psychological_Comfort × Measurable_Anxiety_Response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ord Weight Calculatio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lculate_rigorous_word_we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, cultural_context, time_perio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cognitive_load = calculate_processing_difficulty(name)</w:t>
        <w:br/>
        <w:t xml:space="preserve">    semantic_density = get_cultural_meaning_density(name, cultural_context)</w:t>
        <w:br/>
        <w:t xml:space="preserve">    phonetic_distinctiveness = measure_phonetic_uniqueness(name)</w:t>
        <w:br/>
        <w:t xml:space="preserve">    </w:t>
        <w:br/>
        <w:t xml:space="preserve">    network_position = estimate_social_centrality(name)</w:t>
        <w:br/>
        <w:t xml:space="preserve">    media_resonance = calculate_media_amplification_potential(name)</w:t>
        <w:br/>
        <w:t xml:space="preserve">    </w:t>
        <w:br/>
        <w:t xml:space="preserve">    shannon_entropy = calculate_name_entropy(name)</w:t>
        <w:br/>
        <w:t xml:space="preserve">    cultural_mutual_info = calculate_cultural_embedding(name, cultural_context)</w:t>
        <w:br/>
        <w:t xml:space="preserve">    </w:t>
        <w:br/>
        <w:t xml:space="preserve">    reality_weight = (</w:t>
        <w:br/>
        <w:t xml:space="preserve">        cognitive_load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+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ental availabil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semantic_density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+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ultural depth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network_position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+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ocial lever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media_resonance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1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+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mplification potenti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shannon_entropy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+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formation 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cultural_mutual_info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ultural integ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ality_weight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RIADIC VERIFICATION ENGINE COD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ashlib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ump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atetim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atetime, timezon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adicVerificationEngi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ogical_validator = PlaceholderLogicalConsistencyValidator(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motional_validator = PlaceholderEmotionalResonanceValidator(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eality_calculator = PlaceholderRealityGroundingCalculator(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emporal_validator = PlaceholderTemporalPriorityValidator(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utility_optimizer = PlaceholderUtilityOptimizer(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orensic Traceback Protoco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forensic_trac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mbd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utpu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 distortion trac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.random.rand(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istortion trace found Layer X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erif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decision_matrix, datastream, original_qha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results = {}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ateway Check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logical_pas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ogical_validator.check(decision_matrix)</w:t>
        <w:br/>
        <w:t xml:space="preserve">        emotional_pas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motional_validator.check(decision_matrix)</w:t>
        <w:br/>
        <w:t xml:space="preserve">        objectivity_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eality_calculator.calculate(decision_matrix, datastream, original_qhash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ogical_pas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motional_pas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bjectivity_s &l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8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trac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forensic_tracer(decision_matrix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ception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Distortion Detected! Logical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ogical_pass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motional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motional_pass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ality Scor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objectivity_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2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 Trac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rac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gical_pa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logical_pass</w:t>
        <w:br/>
        <w:t xml:space="preserve">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motional_pa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emotional_pass</w:t>
        <w:br/>
        <w:t xml:space="preserve">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bjectivity_sco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objectivity_s</w:t>
        <w:br/>
        <w:t xml:space="preserve">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mporal_priorit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emporal_validator.calculate(decision_matrix)</w:t>
        <w:br/>
        <w:t xml:space="preserve">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tility_metric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utility_optimizer.calculate(decision_matrix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s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UANTUM TRUTH ANCHORING MATHEMATIC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ceholderQuantumTruthAnchorValida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ntanglement_map = {}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tore original quantum hashes/sta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hamiltonia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oad_quantum_reality_matrix(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ad conceptual matri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co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imple conceptual enco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.frombuffer(hashlib.sha3_256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ata).encode()).digest(), dtype=np.uint8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_truth_bo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datastrea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qhash = hashlib.sha3_256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atastream).encode()).digest()</w:t>
        <w:br/>
        <w:t xml:space="preserve">        entangled_state = np.do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hamiltonian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ncode(datastream)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ceptu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ntangled_state = self.encode(datastream)  # Simplified placeholder 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ntanglement_map[qhash] = entangled_state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hash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datastream, original_qha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riginal_qhas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ntanglement_map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No anch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current_stat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ncode(datastream)</w:t>
        <w:br/>
        <w:t xml:space="preserve">        original_stat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ntanglement_map[original_qhash]</w:t>
        <w:br/>
        <w:t xml:space="preserve">        projected = np.do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hamiltonian, current_state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ceptual proje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rojected = current_state  # Simplified placehol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similarity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cosine_distance(projected, original_state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alueError:</w:t>
        <w:br/>
        <w:t xml:space="preserve">            similarity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Quantum Anchoring Similarit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imilarit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bu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arget: 0.93 from pretransformers.pd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milarit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.isnan(similarity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TU SIMULATION MATHEMATIC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ubble Phase Progressio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hase_Transition = O-Hang_Element × Emotional_Density × Temporal_Flow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eneficence Scoring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 = (1/N) * Σ(i=1 to N) U_i(t^2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UARDIAN SYSTEM INTEG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CognitiveGovern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onsciousness_layers = [</w:t>
        <w:br/>
        <w:t xml:space="preserve">            PlaceholderQuantumSelfAwareness(),</w:t>
        <w:br/>
        <w:t xml:space="preserve">            PlaceholderEthicalRealityMapper(),</w:t>
        <w:br/>
        <w:t xml:space="preserve">            PlaceholderTemporalPerspectiveBalancer()</w:t>
        <w:br/>
        <w:t xml:space="preserve">        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verification_engine = TriadicVerificationEngine(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onstraint_manager = PlaceholderEthicalConstraintManager(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esource_governor = CognitiveResourceGovernor(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quantum_ancho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verification_engine.reality_calculator.quantum_validator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valu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decision_matrix, datastrea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quantum bond for input data stream upon first evalu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original_qhas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quantum_anchor.create_truth_bond(datastream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esource_governor.optimize(current_load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ceptual resource ste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layer_evals = [layer.analyze(decision_matrix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ay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onsciousness_layers]</w:t>
        <w:br/>
        <w:t xml:space="preserve">        normalized_evals = placeholder_min_max_normalization(layer_evals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eval_result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verification_engine.verify(decision_matrix, datastream, original_qhash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cep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valuation Halted by Verification Failur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dicate failu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temporal_p = eval_result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mporal_priorit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objectivity_s = eval_result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bjectivity_sco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utility_metrics = eval_result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tility_metric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})</w:t>
        <w:br/>
        <w:t xml:space="preserve">        gain_loss_rval = utility_metric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ain_loss_rati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beneficence_s = utility_metric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eneficence_sco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ethical_complianc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onstraint_manager.check(decision_matrix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mbine evalu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weights =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ormalizedEval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mpor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bjectivit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L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eneficen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thic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</w:t>
        <w:br/>
        <w:t xml:space="preserve">        </w:t>
        <w:br/>
        <w:t xml:space="preserve">        mean_normalized = np.mean(normalized_evals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rmalized_eval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final_score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mean_normalized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temporal_p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objectivity_s + </w:t>
        <w:br/>
        <w:t xml:space="preserve">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gain_loss_rval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beneficence_s + </w:t>
        <w:br/>
        <w:t xml:space="preserve">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thical_complianc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    </w:t>
        <w:br/>
        <w:t xml:space="preserve">        final_scor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inal_scor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.isnan(final_score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inal_score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RUTH CRYSTALLIZATION EQU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(n+1) = T(n) × DM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here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(n) = Truth state at iteration 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M = Duality Matrix for resoluti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uth Stability = (Fidelity² + (1-Uncertainty)²)^0.5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ERFORMANCE METRIC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lculate_performance_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lity_Manipulation_Streng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01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ross_Scale_REP_Valid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92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ltural_Synthesis_Enhancem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39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ramework_Integration_Multipli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893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ruth_Crystallization_Efficienc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97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se equations and code implementations form the computational backbone of the IOR framework, integrating mathematical rigor with cultural wisdom through Vedic coordination systems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4432f868c15d2b664d6ab0606135ae1fc907e599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7-03T00:07:17.658Z</dcterms:created>
  <dcterms:modified xsi:type="dcterms:W3CDTF">2025-07-03T00:07:17.658Z</dcterms:modified>
</cp:coreProperties>
</file>